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F6DFD" w14:textId="77777777" w:rsidR="0093677E" w:rsidRPr="006E5E76" w:rsidRDefault="0002359F" w:rsidP="003F3A1E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szCs w:val="32"/>
          <w:lang w:val="en-US" w:eastAsia="en-US" w:bidi="en-US"/>
        </w:rPr>
      </w:pPr>
      <w:bookmarkStart w:id="0" w:name="_GoBack"/>
      <w:bookmarkEnd w:id="0"/>
      <w:r>
        <w:rPr>
          <w:sz w:val="32"/>
          <w:szCs w:val="32"/>
        </w:rPr>
        <w:pict w14:anchorId="189C44C2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8240;mso-wrap-distance-left:9pt;mso-wrap-distance-right:0" stroked="f">
            <v:textbox>
              <w:txbxContent>
                <w:p w14:paraId="676ACD48" w14:textId="77777777" w:rsidR="0093677E" w:rsidRDefault="00E26F62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/>
                    </w:rPr>
                    <w:drawing>
                      <wp:inline distT="0" distB="0" distL="0" distR="0" wp14:anchorId="74ED4BE0" wp14:editId="4E84D8F8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31038800" name="Image 2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A57F8" w:rsidRPr="006E5E76">
        <w:rPr>
          <w:rFonts w:eastAsia="Arial"/>
          <w:sz w:val="32"/>
          <w:szCs w:val="32"/>
          <w:lang w:val="en-US" w:eastAsia="en-US" w:bidi="en-US"/>
        </w:rPr>
        <w:t>LICENSE AGREEMENT</w:t>
      </w:r>
    </w:p>
    <w:p w14:paraId="37FB3DE1" w14:textId="77777777" w:rsidR="0093677E" w:rsidRPr="006E5E76" w:rsidRDefault="0093677E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lang w:val="en-US" w:eastAsia="en-US" w:bidi="en-US"/>
        </w:rPr>
      </w:pPr>
    </w:p>
    <w:p w14:paraId="3C81B8B4" w14:textId="77777777" w:rsidR="0093677E" w:rsidRPr="006E5E76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797B4AB" w14:textId="77777777" w:rsidR="0093677E" w:rsidRPr="006E5E76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1FAF7CF" w14:textId="7A7D216C" w:rsidR="0093677E" w:rsidRPr="006E5E76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6E5E76">
        <w:rPr>
          <w:rFonts w:eastAsia="Arial"/>
          <w:lang w:val="en-US" w:eastAsia="en-US" w:bidi="en-US"/>
        </w:rPr>
        <w:t>This</w:t>
      </w:r>
      <w:r w:rsidR="00835C1B">
        <w:rPr>
          <w:rFonts w:eastAsia="Arial"/>
          <w:lang w:val="en-US" w:eastAsia="en-US" w:bidi="en-US"/>
        </w:rPr>
        <w:t xml:space="preserve"> licence </w:t>
      </w:r>
      <w:r w:rsidRPr="006E5E76">
        <w:rPr>
          <w:rFonts w:eastAsia="Arial"/>
          <w:lang w:val="en-US" w:eastAsia="en-US" w:bidi="en-US"/>
        </w:rPr>
        <w:t>Agreement (the “Agreement”) is effective [DATE],</w:t>
      </w:r>
    </w:p>
    <w:p w14:paraId="4401AB6C" w14:textId="77777777" w:rsidR="0093677E" w:rsidRPr="006E5E76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F1A2561" w14:textId="77777777" w:rsidR="0093677E" w:rsidRPr="006E5E76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918B73A" w14:textId="33BB9F1E" w:rsidR="0093677E" w:rsidRPr="006E5E76" w:rsidRDefault="00E26F6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6E5E76">
        <w:rPr>
          <w:rFonts w:eastAsia="Arial"/>
          <w:b/>
          <w:lang w:val="en-US" w:eastAsia="en-US" w:bidi="en-US"/>
        </w:rPr>
        <w:t>BETWEEN:</w:t>
      </w:r>
      <w:r w:rsidRPr="006E5E76">
        <w:rPr>
          <w:rFonts w:eastAsia="Arial"/>
          <w:b/>
          <w:lang w:val="en-US" w:eastAsia="en-US" w:bidi="en-US"/>
        </w:rPr>
        <w:tab/>
        <w:t>[PROGRAMMER</w:t>
      </w:r>
      <w:r w:rsidR="00BA57F8" w:rsidRPr="006E5E76">
        <w:rPr>
          <w:rFonts w:eastAsia="Arial"/>
          <w:b/>
          <w:lang w:val="en-US" w:eastAsia="en-US" w:bidi="en-US"/>
        </w:rPr>
        <w:t xml:space="preserve"> NAME] </w:t>
      </w:r>
      <w:r w:rsidR="00BA57F8" w:rsidRPr="006E5E76">
        <w:rPr>
          <w:rFonts w:eastAsia="Arial"/>
          <w:lang w:val="en-US" w:eastAsia="en-US" w:bidi="en-US"/>
        </w:rPr>
        <w:t>(the "</w:t>
      </w:r>
      <w:r w:rsidRPr="006E5E76">
        <w:rPr>
          <w:rFonts w:eastAsia="Arial"/>
          <w:lang w:val="en-US" w:eastAsia="en-US" w:bidi="en-US"/>
        </w:rPr>
        <w:t>Programmer"), a company organis</w:t>
      </w:r>
      <w:r w:rsidR="00BA57F8" w:rsidRPr="006E5E76">
        <w:rPr>
          <w:rFonts w:eastAsia="Arial"/>
          <w:lang w:val="en-US" w:eastAsia="en-US" w:bidi="en-US"/>
        </w:rPr>
        <w:t>ed and existi</w:t>
      </w:r>
      <w:r w:rsidRPr="006E5E76">
        <w:rPr>
          <w:rFonts w:eastAsia="Arial"/>
          <w:lang w:val="en-US" w:eastAsia="en-US" w:bidi="en-US"/>
        </w:rPr>
        <w:t>ng under the laws of the [</w:t>
      </w:r>
      <w:r w:rsidR="003F3A1E">
        <w:rPr>
          <w:rFonts w:eastAsia="Arial"/>
          <w:lang w:val="en-US" w:eastAsia="en-US" w:bidi="en-US"/>
        </w:rPr>
        <w:t>PROVINCE/STATE</w:t>
      </w:r>
      <w:r w:rsidRPr="006E5E76">
        <w:rPr>
          <w:rFonts w:eastAsia="Arial"/>
          <w:lang w:val="en-US" w:eastAsia="en-US" w:bidi="en-US"/>
        </w:rPr>
        <w:t xml:space="preserve">] of </w:t>
      </w:r>
      <w:r w:rsidR="003F3A1E">
        <w:rPr>
          <w:rFonts w:eastAsia="Arial"/>
          <w:lang w:val="en-US" w:eastAsia="en-US" w:bidi="en-US"/>
        </w:rPr>
        <w:t>[COUNTRY]</w:t>
      </w:r>
      <w:r w:rsidR="00BA57F8" w:rsidRPr="006E5E76">
        <w:rPr>
          <w:rFonts w:eastAsia="Arial"/>
          <w:lang w:val="en-US" w:eastAsia="en-US" w:bidi="en-US"/>
        </w:rPr>
        <w:t>, with its head office located at:</w:t>
      </w:r>
    </w:p>
    <w:p w14:paraId="443A26BA" w14:textId="77777777" w:rsidR="0093677E" w:rsidRPr="006E5E76" w:rsidRDefault="0093677E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</w:p>
    <w:p w14:paraId="05EC94C0" w14:textId="77777777" w:rsidR="0093677E" w:rsidRPr="006E5E76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6E5E76">
        <w:rPr>
          <w:rFonts w:eastAsia="Arial"/>
          <w:lang w:val="en-US" w:eastAsia="en-US" w:bidi="en-US"/>
        </w:rPr>
        <w:tab/>
      </w:r>
      <w:r w:rsidRPr="006E5E76">
        <w:rPr>
          <w:rFonts w:eastAsia="Arial"/>
          <w:lang w:val="en-US" w:eastAsia="en-US" w:bidi="en-US"/>
        </w:rPr>
        <w:tab/>
      </w:r>
      <w:r w:rsidRPr="006E5E76">
        <w:rPr>
          <w:rFonts w:eastAsia="Arial"/>
          <w:lang w:val="en-US" w:eastAsia="en-US" w:bidi="en-US"/>
        </w:rPr>
        <w:tab/>
      </w:r>
      <w:bookmarkStart w:id="1" w:name="OLE_LINK4"/>
      <w:bookmarkEnd w:id="1"/>
      <w:r w:rsidRPr="006E5E76">
        <w:rPr>
          <w:rFonts w:eastAsia="Arial"/>
          <w:lang w:val="en-US" w:eastAsia="en-US" w:bidi="en-US"/>
        </w:rPr>
        <w:t>[YOUR COMPLETE ADDRESS]</w:t>
      </w:r>
    </w:p>
    <w:p w14:paraId="601341CB" w14:textId="77777777" w:rsidR="0093677E" w:rsidRPr="006E5E76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DD003DA" w14:textId="06B6AB77" w:rsidR="0093677E" w:rsidRPr="006E5E76" w:rsidRDefault="00E26F62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US" w:eastAsia="en-US" w:bidi="en-US"/>
        </w:rPr>
      </w:pPr>
      <w:r w:rsidRPr="006E5E76">
        <w:rPr>
          <w:rFonts w:eastAsia="Arial"/>
          <w:b/>
          <w:lang w:val="en-US" w:eastAsia="en-US" w:bidi="en-US"/>
        </w:rPr>
        <w:t>AND:</w:t>
      </w:r>
      <w:r w:rsidRPr="006E5E76">
        <w:rPr>
          <w:rFonts w:eastAsia="Arial"/>
          <w:b/>
          <w:lang w:val="en-US" w:eastAsia="en-US" w:bidi="en-US"/>
        </w:rPr>
        <w:tab/>
        <w:t>[</w:t>
      </w:r>
      <w:r w:rsidR="006E5E76" w:rsidRPr="006E5E76">
        <w:rPr>
          <w:rFonts w:eastAsia="Arial"/>
          <w:b/>
          <w:lang w:val="en-US" w:eastAsia="en-US" w:bidi="en-US"/>
        </w:rPr>
        <w:t xml:space="preserve">YOUR </w:t>
      </w:r>
      <w:r w:rsidRPr="006E5E76">
        <w:rPr>
          <w:rFonts w:eastAsia="Arial"/>
          <w:b/>
          <w:lang w:val="en-US" w:eastAsia="en-US" w:bidi="en-US"/>
        </w:rPr>
        <w:t xml:space="preserve">COMPANY NAME] </w:t>
      </w:r>
      <w:r w:rsidRPr="006E5E76">
        <w:rPr>
          <w:rFonts w:eastAsia="Arial"/>
          <w:lang w:val="en-US" w:eastAsia="en-US" w:bidi="en-US"/>
        </w:rPr>
        <w:t>(the "</w:t>
      </w:r>
      <w:r w:rsidR="006E5E76" w:rsidRPr="006E5E76">
        <w:rPr>
          <w:rFonts w:eastAsia="Arial"/>
          <w:lang w:val="en-US" w:eastAsia="en-US" w:bidi="en-US"/>
        </w:rPr>
        <w:t>Developer"), a company organis</w:t>
      </w:r>
      <w:r w:rsidRPr="006E5E76">
        <w:rPr>
          <w:rFonts w:eastAsia="Arial"/>
          <w:lang w:val="en-US" w:eastAsia="en-US" w:bidi="en-US"/>
        </w:rPr>
        <w:t>ed and existi</w:t>
      </w:r>
      <w:r w:rsidR="006E5E76" w:rsidRPr="006E5E76">
        <w:rPr>
          <w:rFonts w:eastAsia="Arial"/>
          <w:lang w:val="en-US" w:eastAsia="en-US" w:bidi="en-US"/>
        </w:rPr>
        <w:t>ng under the laws of the [</w:t>
      </w:r>
      <w:r w:rsidR="003F3A1E">
        <w:rPr>
          <w:rFonts w:eastAsia="Arial"/>
          <w:lang w:val="en-US" w:eastAsia="en-US" w:bidi="en-US"/>
        </w:rPr>
        <w:t>PROVINCE/STATE</w:t>
      </w:r>
      <w:r w:rsidR="006E5E76" w:rsidRPr="006E5E76">
        <w:rPr>
          <w:rFonts w:eastAsia="Arial"/>
          <w:lang w:val="en-US" w:eastAsia="en-US" w:bidi="en-US"/>
        </w:rPr>
        <w:t xml:space="preserve">] of </w:t>
      </w:r>
      <w:r w:rsidR="003F3A1E">
        <w:rPr>
          <w:rFonts w:eastAsia="Arial"/>
          <w:lang w:val="en-US" w:eastAsia="en-US" w:bidi="en-US"/>
        </w:rPr>
        <w:t>[COUNTRY]</w:t>
      </w:r>
      <w:r w:rsidRPr="006E5E76">
        <w:rPr>
          <w:rFonts w:eastAsia="Arial"/>
          <w:lang w:val="en-US" w:eastAsia="en-US" w:bidi="en-US"/>
        </w:rPr>
        <w:t>, with its head office located at:</w:t>
      </w:r>
    </w:p>
    <w:p w14:paraId="1030ACBF" w14:textId="77777777" w:rsidR="0093677E" w:rsidRPr="006E5E76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hd w:val="clear" w:color="auto" w:fill="FFFF00"/>
          <w:lang w:val="en-US" w:eastAsia="en-US" w:bidi="en-US"/>
        </w:rPr>
      </w:pPr>
    </w:p>
    <w:p w14:paraId="365FDA1A" w14:textId="77777777" w:rsidR="0093677E" w:rsidRPr="006E5E76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6E5E76">
        <w:rPr>
          <w:rFonts w:eastAsia="Arial"/>
          <w:lang w:val="en-US" w:eastAsia="en-US" w:bidi="en-US"/>
        </w:rPr>
        <w:tab/>
      </w:r>
      <w:r w:rsidRPr="006E5E76">
        <w:rPr>
          <w:rFonts w:eastAsia="Arial"/>
          <w:lang w:val="en-US" w:eastAsia="en-US" w:bidi="en-US"/>
        </w:rPr>
        <w:tab/>
      </w:r>
      <w:r w:rsidRPr="006E5E76">
        <w:rPr>
          <w:rFonts w:eastAsia="Arial"/>
          <w:lang w:val="en-US" w:eastAsia="en-US" w:bidi="en-US"/>
        </w:rPr>
        <w:tab/>
        <w:t>[COMPLETE ADDRESS]</w:t>
      </w:r>
    </w:p>
    <w:p w14:paraId="163EF290" w14:textId="77777777" w:rsidR="0093677E" w:rsidRPr="006E5E76" w:rsidRDefault="0093677E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US" w:eastAsia="en-US" w:bidi="en-US"/>
        </w:rPr>
      </w:pPr>
    </w:p>
    <w:p w14:paraId="07EC2CFF" w14:textId="77777777" w:rsidR="0093677E" w:rsidRPr="006E5E76" w:rsidRDefault="00E26F62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US" w:eastAsia="en-US" w:bidi="en-US"/>
        </w:rPr>
      </w:pPr>
      <w:r w:rsidRPr="006E5E76">
        <w:rPr>
          <w:rFonts w:eastAsia="Arial"/>
          <w:b/>
          <w:lang w:val="en-US" w:eastAsia="en-US" w:bidi="en-US"/>
        </w:rPr>
        <w:t>AND:</w:t>
      </w:r>
      <w:r w:rsidRPr="006E5E76">
        <w:rPr>
          <w:rFonts w:eastAsia="Arial"/>
          <w:b/>
          <w:lang w:val="en-US" w:eastAsia="en-US" w:bidi="en-US"/>
        </w:rPr>
        <w:tab/>
        <w:t xml:space="preserve">[MEMBER NAME] </w:t>
      </w:r>
      <w:r w:rsidRPr="006E5E76">
        <w:rPr>
          <w:rFonts w:eastAsia="Arial"/>
          <w:lang w:val="en-US" w:eastAsia="en-US" w:bidi="en-US"/>
        </w:rPr>
        <w:t>(the "Member"), an individual with his main address located at:</w:t>
      </w:r>
    </w:p>
    <w:p w14:paraId="0A86EC56" w14:textId="77777777" w:rsidR="0093677E" w:rsidRPr="006E5E76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hd w:val="clear" w:color="auto" w:fill="FFFF00"/>
          <w:lang w:val="en-US" w:eastAsia="en-US" w:bidi="en-US"/>
        </w:rPr>
      </w:pPr>
    </w:p>
    <w:p w14:paraId="75254D78" w14:textId="77777777" w:rsidR="0093677E" w:rsidRPr="006E5E76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6E5E76">
        <w:rPr>
          <w:rFonts w:eastAsia="Arial"/>
          <w:lang w:val="en-US" w:eastAsia="en-US" w:bidi="en-US"/>
        </w:rPr>
        <w:tab/>
      </w:r>
      <w:r w:rsidRPr="006E5E76">
        <w:rPr>
          <w:rFonts w:eastAsia="Arial"/>
          <w:lang w:val="en-US" w:eastAsia="en-US" w:bidi="en-US"/>
        </w:rPr>
        <w:tab/>
      </w:r>
      <w:r w:rsidRPr="006E5E76">
        <w:rPr>
          <w:rFonts w:eastAsia="Arial"/>
          <w:lang w:val="en-US" w:eastAsia="en-US" w:bidi="en-US"/>
        </w:rPr>
        <w:tab/>
        <w:t>[COMPLETE ADDRESS]</w:t>
      </w:r>
    </w:p>
    <w:p w14:paraId="3319F792" w14:textId="77777777" w:rsidR="0093677E" w:rsidRPr="006E5E76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63B6300" w14:textId="77777777" w:rsidR="0093677E" w:rsidRPr="006E5E76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51AB00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B19FB16" w14:textId="77777777" w:rsidR="0093677E" w:rsidRPr="003F3A1E" w:rsidRDefault="00E26F62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F3A1E">
        <w:rPr>
          <w:rFonts w:eastAsia="Arial"/>
          <w:b/>
          <w:lang w:val="en-US" w:eastAsia="en-US" w:bidi="en-US"/>
        </w:rPr>
        <w:t>DEFINITIONS</w:t>
      </w:r>
    </w:p>
    <w:p w14:paraId="5EC25DE5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1991167" w14:textId="77777777" w:rsidR="0093677E" w:rsidRPr="003F3A1E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Except where otherwise set out, the following terms and expressions shall be as defined in this section:</w:t>
      </w:r>
    </w:p>
    <w:p w14:paraId="483D75E2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8E0344B" w14:textId="4E4FFA08" w:rsidR="0093677E" w:rsidRPr="003F3A1E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 xml:space="preserve">"Copyrightable Technology" means, collectively, those works described in </w:t>
      </w:r>
      <w:r w:rsidR="003F3A1E" w:rsidRPr="003F3A1E">
        <w:rPr>
          <w:rFonts w:eastAsia="Arial"/>
          <w:lang w:val="en-US" w:eastAsia="en-US" w:bidi="en-US"/>
        </w:rPr>
        <w:t>Annexure</w:t>
      </w:r>
      <w:r w:rsidRPr="003F3A1E">
        <w:rPr>
          <w:rFonts w:eastAsia="Arial"/>
          <w:lang w:val="en-US" w:eastAsia="en-US" w:bidi="en-US"/>
        </w:rPr>
        <w:t xml:space="preserve"> A hereof;</w:t>
      </w:r>
    </w:p>
    <w:p w14:paraId="4C430F3E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43AC89E0" w14:textId="77777777" w:rsidR="0093677E" w:rsidRPr="003F3A1E" w:rsidRDefault="00E26F6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F3A1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"Enhancement" shall include any modification, change or addition to the Technology made during the period of exclusivity provided for in paragraph herein.</w:t>
      </w:r>
    </w:p>
    <w:p w14:paraId="4D3233BC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19F79994" w14:textId="77777777" w:rsidR="0093677E" w:rsidRPr="003F3A1E" w:rsidRDefault="00E26F6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F3A1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"Intellectual Property Rights" includes patents, trademarks, service marks, registered designs, integrated circuit topography, including applications for any of the foregoing, as well as copyright, design rights, know-how, confidential information, trade secrets and any other similar rights in any country;</w:t>
      </w:r>
    </w:p>
    <w:p w14:paraId="4ACB73EB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7A2ADE33" w14:textId="77777777" w:rsidR="0093677E" w:rsidRPr="003F3A1E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"Know-how" means any know-how developed or owned by [MEMBER NAME] regarding the [SPECIFY] methodology or its applications.</w:t>
      </w:r>
    </w:p>
    <w:p w14:paraId="599B56F1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376344AD" w14:textId="77777777" w:rsidR="0093677E" w:rsidRPr="003F3A1E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"Technology" shall mean, collectively, the Copyrightable Technology and the Know-how.</w:t>
      </w:r>
    </w:p>
    <w:p w14:paraId="764E749D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ADCAE16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F0F4FFE" w14:textId="77777777" w:rsidR="0093677E" w:rsidRPr="003F3A1E" w:rsidRDefault="00E26F62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F3A1E">
        <w:rPr>
          <w:rFonts w:eastAsia="Arial"/>
          <w:b/>
          <w:lang w:val="en-US" w:eastAsia="en-US" w:bidi="en-US"/>
        </w:rPr>
        <w:t>LICENSE</w:t>
      </w:r>
    </w:p>
    <w:p w14:paraId="497CA07C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D258D63" w14:textId="72A7608A" w:rsidR="0093677E" w:rsidRPr="003F3A1E" w:rsidRDefault="00E26F62">
      <w:pPr>
        <w:pStyle w:val="BodyTextIndent"/>
        <w:numPr>
          <w:ilvl w:val="1"/>
          <w:numId w:val="1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Subject to Article [NUMBER], [MEMBER NAME] hereby grants to [YOUR COMPANY NAME], which accepts, a worldwide</w:t>
      </w:r>
      <w:r w:rsidR="00835C1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licence </w:t>
      </w: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with respect to all Intellectual Property Rights in and to the Technology;</w:t>
      </w:r>
    </w:p>
    <w:p w14:paraId="34ADEEB9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FAC0E4B" w14:textId="2316CE8B" w:rsidR="0093677E" w:rsidRPr="003F3A1E" w:rsidRDefault="00E26F62">
      <w:pPr>
        <w:pStyle w:val="BodyTextIndent"/>
        <w:numPr>
          <w:ilvl w:val="1"/>
          <w:numId w:val="2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For more certainty, [YOUR COMPANY NAME] shall be entitled to use the Technology as is, make derivative works from it, publish it, combine it with other materials and works owned by [COMPANY NAME] or others, teach it to others for their use, grant non-exclusive</w:t>
      </w:r>
      <w:r w:rsidR="00835C1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licences </w:t>
      </w: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to third parties for the use of the Technology with or without compensation and assign its rights under the</w:t>
      </w:r>
      <w:r w:rsidR="00835C1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licence </w:t>
      </w: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granted to [COMPANY NAME] hereunder, sub-license such rights or otherwise make use of the Technology and any products incorporating the Technology without accounting to [MEMBER NAME] provided that [COMPANY NAME] may not thereby pass title or in any way assign, in whole or in part, any Intellectual Property Rights in and to the Technology, which rights shall remain solely with [MEMBER NAME];</w:t>
      </w:r>
    </w:p>
    <w:p w14:paraId="56AD19FA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49CA77A4" w14:textId="5A5AEA9E" w:rsidR="0093677E" w:rsidRPr="003F3A1E" w:rsidRDefault="00E26F62">
      <w:pPr>
        <w:pStyle w:val="BodyTextIndent"/>
        <w:numPr>
          <w:ilvl w:val="1"/>
          <w:numId w:val="2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[YOUR COMPANY NAME] shall not have the right to assign,</w:t>
      </w:r>
      <w:r w:rsidR="00835C1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licence </w:t>
      </w: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or otherwise grant any right to a third party which would deprive [MEMBER NAME] of any residual rights listed in paragraph hereinafter [for example by granting an exclusivity beyond the scope of the exclusivity granted to [COMPANY NAME] hereunder.</w:t>
      </w:r>
    </w:p>
    <w:p w14:paraId="775CB706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AE66953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46370A4" w14:textId="77777777" w:rsidR="0093677E" w:rsidRPr="003F3A1E" w:rsidRDefault="00E26F62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F3A1E">
        <w:rPr>
          <w:rFonts w:eastAsia="Arial"/>
          <w:b/>
          <w:lang w:val="en-US" w:eastAsia="en-US" w:bidi="en-US"/>
        </w:rPr>
        <w:t>EXCLUSIVITY</w:t>
      </w:r>
    </w:p>
    <w:p w14:paraId="65E51519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06751E6" w14:textId="77777777" w:rsidR="0093677E" w:rsidRPr="003F3A1E" w:rsidRDefault="00E26F62">
      <w:pPr>
        <w:pStyle w:val="BodyTextIndent"/>
        <w:numPr>
          <w:ilvl w:val="1"/>
          <w:numId w:val="3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The rights granted to [YOUR COMPANY NAME] hereunder with respect to the Know-how are non-exclusive provided that no [MEMBER NAME] Member shall use the Know-how for any </w:t>
      </w:r>
      <w:r w:rsidRPr="003F3A1E">
        <w:rPr>
          <w:rFonts w:ascii="Times New Roman" w:hAnsi="Times New Roman" w:cs="Times New Roman"/>
          <w:noProof/>
          <w:sz w:val="24"/>
          <w:szCs w:val="24"/>
          <w:lang w:val="en-US" w:eastAsia="en-US" w:bidi="en-US"/>
        </w:rPr>
        <w:t>non</w:t>
      </w:r>
      <w:r w:rsidR="00F7519A"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- [</w:t>
      </w: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COMPANY NAME] client without [COMPANY NAME]’s prior written consent, which consent shall not be unreasonably withheld, while that [MEMBER NAME] is employed by [COMPANY NAME] or is seconded to a [COMPANY NAME] client on terms contemplating a return to [COMPANY NAME].</w:t>
      </w:r>
    </w:p>
    <w:p w14:paraId="36BDBB06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27BCA02F" w14:textId="77777777" w:rsidR="0093677E" w:rsidRPr="003F3A1E" w:rsidRDefault="00E26F62">
      <w:pPr>
        <w:pStyle w:val="BodyTextIndent"/>
        <w:numPr>
          <w:ilvl w:val="1"/>
          <w:numId w:val="3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While [SPECIFY] remains employed by [COMPANY NAME] or a [COMPANY NAME] subsidiary, or is seconded to any [COMPANY NAME]’s client under terms con</w:t>
      </w:r>
      <w:r w:rsidR="00F7519A"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templating a return to [COMPANY</w:t>
      </w: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NAME] or a [COMPANY NAME] subsidiary, [COMPANY NAME]’s right described in paragraph 2.1 to exploit Copyrightable Technology are exclusive. Thereafter, [COMPANY NAME]'s rights in the Technology will be non-exclusive and [MEMBER NAME] will be free to exploit the Technology, provided that that exploitation does not infringe on [COMPANY NAME]’s non-exclusive rights.</w:t>
      </w:r>
    </w:p>
    <w:p w14:paraId="0A59FE19" w14:textId="77777777" w:rsidR="006E5E76" w:rsidRPr="003F3A1E" w:rsidRDefault="006E5E76" w:rsidP="006E5E76">
      <w:pPr>
        <w:pStyle w:val="ListParagraph"/>
        <w:rPr>
          <w:lang w:val="en-US" w:eastAsia="en-US" w:bidi="en-US"/>
        </w:rPr>
      </w:pPr>
    </w:p>
    <w:p w14:paraId="72DFE93B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3037106" w14:textId="77777777" w:rsidR="0093677E" w:rsidRPr="003F3A1E" w:rsidRDefault="00E26F62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F3A1E">
        <w:rPr>
          <w:rFonts w:eastAsia="Arial"/>
          <w:b/>
          <w:lang w:val="en-US" w:eastAsia="en-US" w:bidi="en-US"/>
        </w:rPr>
        <w:t>REPRESENTATIONS AND WARRANTIES</w:t>
      </w:r>
    </w:p>
    <w:p w14:paraId="0613BEF0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E90A2CD" w14:textId="77777777" w:rsidR="0093677E" w:rsidRPr="003F3A1E" w:rsidRDefault="00E26F62">
      <w:pPr>
        <w:pStyle w:val="BodyTextIndent"/>
        <w:numPr>
          <w:ilvl w:val="1"/>
          <w:numId w:val="4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[MEMBER NAME] Members represent and warrant that [to the best of their knowledge] one or more of them, individually or collectively, are the sole and exclusive owners of</w:t>
      </w:r>
    </w:p>
    <w:p w14:paraId="4DC2735B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7D03E94" w14:textId="77777777" w:rsidR="0093677E" w:rsidRPr="003F3A1E" w:rsidRDefault="00E26F62">
      <w:pPr>
        <w:numPr>
          <w:ilvl w:val="2"/>
          <w:numId w:val="4"/>
        </w:numPr>
        <w:tabs>
          <w:tab w:val="left" w:pos="122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the Intellectual Property in the Technology</w:t>
      </w:r>
    </w:p>
    <w:p w14:paraId="4AFD8969" w14:textId="77777777" w:rsidR="0093677E" w:rsidRPr="003F3A1E" w:rsidRDefault="0093677E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7B8D4C38" w14:textId="0B09E982" w:rsidR="0093677E" w:rsidRPr="003F3A1E" w:rsidRDefault="00E26F62">
      <w:pPr>
        <w:numPr>
          <w:ilvl w:val="2"/>
          <w:numId w:val="4"/>
        </w:numPr>
        <w:tabs>
          <w:tab w:val="left" w:pos="122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hold all rights necessary to grant the</w:t>
      </w:r>
      <w:r w:rsidR="00835C1B">
        <w:rPr>
          <w:rFonts w:eastAsia="Arial"/>
          <w:lang w:val="en-US" w:eastAsia="en-US" w:bidi="en-US"/>
        </w:rPr>
        <w:t xml:space="preserve"> licence </w:t>
      </w:r>
      <w:r w:rsidRPr="003F3A1E">
        <w:rPr>
          <w:rFonts w:eastAsia="Arial"/>
          <w:lang w:val="en-US" w:eastAsia="en-US" w:bidi="en-US"/>
        </w:rPr>
        <w:t>granted herein, and</w:t>
      </w:r>
    </w:p>
    <w:p w14:paraId="76B200B1" w14:textId="77777777" w:rsidR="0093677E" w:rsidRPr="003F3A1E" w:rsidRDefault="0093677E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25D18C59" w14:textId="0D238CF7" w:rsidR="0093677E" w:rsidRPr="003F3A1E" w:rsidRDefault="00E26F62">
      <w:pPr>
        <w:numPr>
          <w:ilvl w:val="2"/>
          <w:numId w:val="4"/>
        </w:numPr>
        <w:tabs>
          <w:tab w:val="left" w:pos="122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that [YOUR COMPANY NAME]’s use of the Technology within the scope of this</w:t>
      </w:r>
      <w:r w:rsidR="00835C1B">
        <w:rPr>
          <w:rFonts w:eastAsia="Arial"/>
          <w:lang w:val="en-US" w:eastAsia="en-US" w:bidi="en-US"/>
        </w:rPr>
        <w:t xml:space="preserve"> licence </w:t>
      </w:r>
      <w:r w:rsidRPr="003F3A1E">
        <w:rPr>
          <w:rFonts w:eastAsia="Arial"/>
          <w:lang w:val="en-US" w:eastAsia="en-US" w:bidi="en-US"/>
        </w:rPr>
        <w:t>will not infringe the right of any third party.</w:t>
      </w:r>
    </w:p>
    <w:p w14:paraId="73020A85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05A8881" w14:textId="75826042" w:rsidR="0093677E" w:rsidRPr="003F3A1E" w:rsidRDefault="00E26F62">
      <w:pPr>
        <w:pStyle w:val="BodyTextIndent"/>
        <w:numPr>
          <w:ilvl w:val="1"/>
          <w:numId w:val="4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[MEMBER NAME] will defend and indemnify [YOUR COMPANY NAME] from all judgments against it, including reasonable attorney's fees incurred by [YOUR COMPANY NAME] in the course of defending against claims that result in</w:t>
      </w:r>
      <w:r w:rsidR="00835C1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judgement  </w:t>
      </w: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against [YOUR COMPANY NAME], to the extent that a</w:t>
      </w:r>
      <w:r w:rsidR="00835C1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judgement  </w:t>
      </w: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is based on the determination that the representations made hereunder are inaccurate, but only as to</w:t>
      </w:r>
      <w:r w:rsidR="00835C1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judgement  </w:t>
      </w: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based on claims presented in writing within [NUMBER] years from the date hereof. [COMPANY NAME] shall inform [MEMBER NAME] in writing of any such claim promptly, and any [MEMBER NAME] shall be entitled to participate in the</w:t>
      </w:r>
      <w:r w:rsidR="00835C1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defence </w:t>
      </w:r>
      <w:r w:rsidRPr="003F3A1E">
        <w:rPr>
          <w:rFonts w:ascii="Times New Roman" w:hAnsi="Times New Roman" w:cs="Times New Roman"/>
          <w:sz w:val="24"/>
          <w:szCs w:val="24"/>
          <w:lang w:val="en-US" w:eastAsia="en-US" w:bidi="en-US"/>
        </w:rPr>
        <w:t>of any such claim against [YOUR COMPANY NAME], at their own expense, it being understood that [COMPANY NAME] shall pay the expenses associated with any participation of any [MEMBER NAME] member requested by [COMPANY NAME].</w:t>
      </w:r>
    </w:p>
    <w:p w14:paraId="1C337DD4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E6EF3FF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1937082" w14:textId="77777777" w:rsidR="0093677E" w:rsidRPr="003F3A1E" w:rsidRDefault="00E26F62">
      <w:pPr>
        <w:keepNext/>
        <w:keepLines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F3A1E">
        <w:rPr>
          <w:rFonts w:eastAsia="Arial"/>
          <w:b/>
          <w:lang w:val="en-US" w:eastAsia="en-US" w:bidi="en-US"/>
        </w:rPr>
        <w:t>CONSIDERATION</w:t>
      </w:r>
    </w:p>
    <w:p w14:paraId="104FC9E0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0005504" w14:textId="627BD3F0" w:rsidR="0093677E" w:rsidRPr="003F3A1E" w:rsidRDefault="00E26F62">
      <w:pPr>
        <w:keepNext/>
        <w:keepLines/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In consideration of the</w:t>
      </w:r>
      <w:r w:rsidR="00835C1B">
        <w:rPr>
          <w:rFonts w:eastAsia="Arial"/>
          <w:lang w:val="en-US" w:eastAsia="en-US" w:bidi="en-US"/>
        </w:rPr>
        <w:t xml:space="preserve"> licence </w:t>
      </w:r>
      <w:r w:rsidRPr="003F3A1E">
        <w:rPr>
          <w:rFonts w:eastAsia="Arial"/>
          <w:lang w:val="en-US" w:eastAsia="en-US" w:bidi="en-US"/>
        </w:rPr>
        <w:t xml:space="preserve">granted to [COMPANY NAME] by [MEMBER NAME] hereunder, [COMPANY NAME] shall pay [MEMBER NAME], </w:t>
      </w:r>
      <w:r w:rsidR="006E5E76" w:rsidRPr="003F3A1E">
        <w:rPr>
          <w:rFonts w:eastAsia="Arial"/>
          <w:lang w:val="en-US" w:eastAsia="en-US" w:bidi="en-US"/>
        </w:rPr>
        <w:t>collectively, R [AMOUNT]</w:t>
      </w:r>
      <w:r w:rsidRPr="003F3A1E">
        <w:rPr>
          <w:rFonts w:eastAsia="Arial"/>
          <w:lang w:val="en-US" w:eastAsia="en-US" w:bidi="en-US"/>
        </w:rPr>
        <w:t>, which payment shall be made upon execution of this agreement.</w:t>
      </w:r>
    </w:p>
    <w:p w14:paraId="07CA5A1A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78EF58EE" w14:textId="2FB47989" w:rsidR="0093677E" w:rsidRPr="003F3A1E" w:rsidRDefault="00E26F62" w:rsidP="003F3A1E">
      <w:pPr>
        <w:keepNext/>
        <w:keepLines/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 xml:space="preserve">[COMPANY NAME] shall further pay to [MEMBER NAME] royalties equal to [PERCENTAGE %] of the retail list price for each copy of the literary work referred to in paragraph 1 of </w:t>
      </w:r>
      <w:r w:rsidR="003F3A1E" w:rsidRPr="003F3A1E">
        <w:rPr>
          <w:rFonts w:eastAsia="Arial"/>
          <w:lang w:val="en-US" w:eastAsia="en-US" w:bidi="en-US"/>
        </w:rPr>
        <w:t>A</w:t>
      </w:r>
      <w:r w:rsidR="003F3A1E" w:rsidRPr="003F3A1E">
        <w:rPr>
          <w:rFonts w:eastAsia="Arial"/>
          <w:noProof/>
          <w:lang w:val="en-US" w:eastAsia="en-US" w:bidi="en-US"/>
        </w:rPr>
        <w:t>nnexure</w:t>
      </w:r>
      <w:r w:rsidRPr="003F3A1E">
        <w:rPr>
          <w:rFonts w:eastAsia="Arial"/>
          <w:lang w:val="en-US" w:eastAsia="en-US" w:bidi="en-US"/>
        </w:rPr>
        <w:t xml:space="preserve"> A, which royalties shall be payable within [NUMBER] days following the end of each quarter for any copy of the literary work which will have been sold during the quarter immediately preceding a such payment.</w:t>
      </w:r>
    </w:p>
    <w:p w14:paraId="1133993A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389F5CE" w14:textId="69FCC61A" w:rsidR="0093677E" w:rsidRPr="003F3A1E" w:rsidRDefault="00E26F62">
      <w:pPr>
        <w:keepNext/>
        <w:keepLines/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[Exploitation under</w:t>
      </w:r>
      <w:r w:rsidR="00835C1B">
        <w:rPr>
          <w:rFonts w:eastAsia="Arial"/>
          <w:lang w:val="en-US" w:eastAsia="en-US" w:bidi="en-US"/>
        </w:rPr>
        <w:t xml:space="preserve"> licence </w:t>
      </w:r>
      <w:r w:rsidRPr="003F3A1E">
        <w:rPr>
          <w:rFonts w:eastAsia="Arial"/>
          <w:lang w:val="en-US" w:eastAsia="en-US" w:bidi="en-US"/>
        </w:rPr>
        <w:t>to publisher: minimum [PERCENTAGE %] of [COMPANY NAME] incomes]</w:t>
      </w:r>
    </w:p>
    <w:p w14:paraId="5EA787FF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5C192943" w14:textId="77777777" w:rsidR="0093677E" w:rsidRPr="003F3A1E" w:rsidRDefault="00E26F62">
      <w:pPr>
        <w:keepNext/>
        <w:keepLines/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Notwithstanding paragraph 5.2 [and 5.3], [COMPANY NAME] shall be entitled to recoup direct and out of pocket</w:t>
      </w:r>
      <w:r w:rsidR="006E5E76" w:rsidRPr="003F3A1E">
        <w:rPr>
          <w:rFonts w:eastAsia="Arial"/>
          <w:lang w:val="en-US" w:eastAsia="en-US" w:bidi="en-US"/>
        </w:rPr>
        <w:t xml:space="preserve"> expenses incurred by [COMPANY </w:t>
      </w:r>
      <w:r w:rsidRPr="003F3A1E">
        <w:rPr>
          <w:rFonts w:eastAsia="Arial"/>
          <w:lang w:val="en-US" w:eastAsia="en-US" w:bidi="en-US"/>
        </w:rPr>
        <w:t>NAME] with respect to the publication [and marketing] of the literary work. Such recoupment shall be made out of any incomes accruing to [COMPANY NAME] from the sale or other exploitation of the literary work as opposed to the royalties payable to [MEMBER NAME] under paragraph 5.2.</w:t>
      </w:r>
    </w:p>
    <w:p w14:paraId="4C50D132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53764D8B" w14:textId="77777777" w:rsidR="0093677E" w:rsidRPr="003F3A1E" w:rsidRDefault="00E26F62">
      <w:pPr>
        <w:keepNext/>
        <w:keepLines/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[COMPANY NAME] shall provide invoices for any recoupable expenses.</w:t>
      </w:r>
    </w:p>
    <w:p w14:paraId="7C89BA4A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4ABC9F32" w14:textId="77777777" w:rsidR="0093677E" w:rsidRPr="003F3A1E" w:rsidRDefault="00E26F62">
      <w:pPr>
        <w:keepNext/>
        <w:keepLines/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[Quarterly statements of account together with payments divided between each [MEMBER NAME]].</w:t>
      </w:r>
    </w:p>
    <w:p w14:paraId="413413CF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5E8D374" w14:textId="77777777" w:rsidR="0093677E" w:rsidRPr="003F3A1E" w:rsidRDefault="00E26F62">
      <w:pPr>
        <w:keepNext/>
        <w:keepLines/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[Access to books and accounting of [COMPANY NAME] by [MEMBER NAME]].</w:t>
      </w:r>
    </w:p>
    <w:p w14:paraId="5004C828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27F7727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F0AFE17" w14:textId="77777777" w:rsidR="0093677E" w:rsidRPr="003F3A1E" w:rsidRDefault="00E26F62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F3A1E">
        <w:rPr>
          <w:rFonts w:eastAsia="Arial"/>
          <w:b/>
          <w:lang w:val="en-US" w:eastAsia="en-US" w:bidi="en-US"/>
        </w:rPr>
        <w:t>RIGHTS IN THE TECHNOLOGY</w:t>
      </w:r>
    </w:p>
    <w:p w14:paraId="73C299E9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B976C85" w14:textId="77777777" w:rsidR="0093677E" w:rsidRPr="003F3A1E" w:rsidRDefault="00E26F62">
      <w:pPr>
        <w:keepNext/>
        <w:keepLines/>
        <w:numPr>
          <w:ilvl w:val="1"/>
          <w:numId w:val="6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[MEMBER NAME retains ownership in any Intellectual Property Right in the Technology.]</w:t>
      </w:r>
    </w:p>
    <w:p w14:paraId="4B2ADAF2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461E4B55" w14:textId="49F170AF" w:rsidR="0093677E" w:rsidRPr="003F3A1E" w:rsidRDefault="00E26F62">
      <w:pPr>
        <w:keepNext/>
        <w:keepLines/>
        <w:numPr>
          <w:ilvl w:val="1"/>
          <w:numId w:val="6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[COMPANY NAME] agrees that [MEMBER NAME] shall be granted with a worldwide, non-exclusive, transferable</w:t>
      </w:r>
      <w:r w:rsidR="00835C1B">
        <w:rPr>
          <w:rFonts w:eastAsia="Arial"/>
          <w:lang w:val="en-US" w:eastAsia="en-US" w:bidi="en-US"/>
        </w:rPr>
        <w:t xml:space="preserve"> licence </w:t>
      </w:r>
      <w:r w:rsidRPr="003F3A1E">
        <w:rPr>
          <w:rFonts w:eastAsia="Arial"/>
          <w:lang w:val="en-US" w:eastAsia="en-US" w:bidi="en-US"/>
        </w:rPr>
        <w:t>(with right to grant non-exclusive sub-licenses) with respect to any Enhancement to the Technology made during the exclusivity period provided for in Article [NUMBER] hereinabove, which</w:t>
      </w:r>
      <w:r w:rsidR="00835C1B">
        <w:rPr>
          <w:rFonts w:eastAsia="Arial"/>
          <w:lang w:val="en-US" w:eastAsia="en-US" w:bidi="en-US"/>
        </w:rPr>
        <w:t xml:space="preserve"> licence </w:t>
      </w:r>
      <w:r w:rsidRPr="003F3A1E">
        <w:rPr>
          <w:rFonts w:eastAsia="Arial"/>
          <w:lang w:val="en-US" w:eastAsia="en-US" w:bidi="en-US"/>
        </w:rPr>
        <w:t>shall be subject to the same terms and conditions as those set forth in Article [NUMBER] hereinabove.</w:t>
      </w:r>
    </w:p>
    <w:p w14:paraId="133CD86B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04740DD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8901668" w14:textId="710D597B" w:rsidR="0093677E" w:rsidRPr="003F3A1E" w:rsidRDefault="003F3A1E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F3A1E">
        <w:rPr>
          <w:rFonts w:eastAsia="Arial"/>
          <w:b/>
          <w:lang w:val="en-US" w:eastAsia="en-US" w:bidi="en-US"/>
        </w:rPr>
        <w:t>ANNEXURE</w:t>
      </w:r>
      <w:r w:rsidR="00E26F62" w:rsidRPr="003F3A1E">
        <w:rPr>
          <w:rFonts w:eastAsia="Arial"/>
          <w:b/>
          <w:lang w:val="en-US" w:eastAsia="en-US" w:bidi="en-US"/>
        </w:rPr>
        <w:t xml:space="preserve"> A</w:t>
      </w:r>
    </w:p>
    <w:p w14:paraId="7AB86F7D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09A1B34" w14:textId="77777777" w:rsidR="0093677E" w:rsidRPr="003F3A1E" w:rsidRDefault="00E26F62">
      <w:pPr>
        <w:keepNext/>
        <w:keepLines/>
        <w:numPr>
          <w:ilvl w:val="1"/>
          <w:numId w:val="7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Copyright to and a manuscript of an unpublished literary work regarding project methodology the title of which is [SPECIFY]</w:t>
      </w:r>
    </w:p>
    <w:p w14:paraId="0312590F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71EF4CA5" w14:textId="77777777" w:rsidR="0093677E" w:rsidRPr="003F3A1E" w:rsidRDefault="00E26F62">
      <w:pPr>
        <w:keepNext/>
        <w:keepLines/>
        <w:numPr>
          <w:ilvl w:val="1"/>
          <w:numId w:val="7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Cost and enhancement to [SPECIFY] case tool to support preparation of unique [SPECIFY] charts and diagrams</w:t>
      </w:r>
    </w:p>
    <w:p w14:paraId="045C38A1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0F52512" w14:textId="77777777" w:rsidR="0093677E" w:rsidRPr="003F3A1E" w:rsidRDefault="00E26F62">
      <w:pPr>
        <w:keepNext/>
        <w:keepLines/>
        <w:numPr>
          <w:ilvl w:val="1"/>
          <w:numId w:val="7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"Organis</w:t>
      </w:r>
      <w:r w:rsidR="00BA57F8" w:rsidRPr="003F3A1E">
        <w:rPr>
          <w:rFonts w:eastAsia="Arial"/>
          <w:lang w:val="en-US" w:eastAsia="en-US" w:bidi="en-US"/>
        </w:rPr>
        <w:t>ational Impact Assessment" document/template (Microsoft Word)</w:t>
      </w:r>
    </w:p>
    <w:p w14:paraId="379C004D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F9D7810" w14:textId="77777777" w:rsidR="003F3A1E" w:rsidRDefault="00E26F62">
      <w:pPr>
        <w:keepNext/>
        <w:keepLines/>
        <w:numPr>
          <w:ilvl w:val="1"/>
          <w:numId w:val="7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 xml:space="preserve">Technical specification for the construction of "Standard </w:t>
      </w:r>
      <w:r w:rsidRPr="003F3A1E">
        <w:rPr>
          <w:rFonts w:eastAsia="Arial"/>
          <w:noProof/>
          <w:lang w:val="en-US" w:eastAsia="en-US" w:bidi="en-US"/>
        </w:rPr>
        <w:t>Parts</w:t>
      </w:r>
      <w:r w:rsidRPr="003F3A1E">
        <w:rPr>
          <w:rFonts w:eastAsia="Arial"/>
          <w:lang w:val="en-US" w:eastAsia="en-US" w:bidi="en-US"/>
        </w:rPr>
        <w:t>"</w:t>
      </w:r>
    </w:p>
    <w:p w14:paraId="66783CC5" w14:textId="77777777" w:rsidR="0093677E" w:rsidRPr="003F3A1E" w:rsidRDefault="0093677E" w:rsidP="003F3A1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DC02E67" w14:textId="77777777" w:rsidR="0093677E" w:rsidRPr="003F3A1E" w:rsidRDefault="00E26F62" w:rsidP="003F3A1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F3A1E">
        <w:rPr>
          <w:rFonts w:eastAsia="Arial"/>
          <w:b/>
          <w:lang w:val="en-US" w:eastAsia="en-US" w:bidi="en-US"/>
        </w:rPr>
        <w:t>TRAINING MATERIAL FOR COURSES IN</w:t>
      </w:r>
    </w:p>
    <w:p w14:paraId="40C10148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75AF528" w14:textId="77777777" w:rsidR="0093677E" w:rsidRPr="003F3A1E" w:rsidRDefault="00E26F62">
      <w:pPr>
        <w:keepNext/>
        <w:keepLines/>
        <w:numPr>
          <w:ilvl w:val="1"/>
          <w:numId w:val="8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project planning</w:t>
      </w:r>
    </w:p>
    <w:p w14:paraId="077BDCBF" w14:textId="77777777" w:rsidR="0093677E" w:rsidRPr="003F3A1E" w:rsidRDefault="0093677E">
      <w:pPr>
        <w:keepNext/>
        <w:keepLines/>
        <w:tabs>
          <w:tab w:val="left" w:pos="2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240"/>
        <w:rPr>
          <w:rFonts w:eastAsia="Arial"/>
          <w:lang w:val="en-US" w:eastAsia="en-US" w:bidi="en-US"/>
        </w:rPr>
      </w:pPr>
    </w:p>
    <w:p w14:paraId="35D03D5D" w14:textId="77777777" w:rsidR="0093677E" w:rsidRPr="003F3A1E" w:rsidRDefault="00E26F62">
      <w:pPr>
        <w:keepNext/>
        <w:keepLines/>
        <w:numPr>
          <w:ilvl w:val="1"/>
          <w:numId w:val="8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project tracking</w:t>
      </w:r>
    </w:p>
    <w:p w14:paraId="10CEF88C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F21CB94" w14:textId="77777777" w:rsidR="0093677E" w:rsidRPr="003F3A1E" w:rsidRDefault="00E26F62">
      <w:pPr>
        <w:keepNext/>
        <w:keepLines/>
        <w:numPr>
          <w:ilvl w:val="1"/>
          <w:numId w:val="8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software engineering:</w:t>
      </w:r>
    </w:p>
    <w:p w14:paraId="7E8BD9DC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631B8BE" w14:textId="77777777" w:rsidR="0093677E" w:rsidRPr="003F3A1E" w:rsidRDefault="00E26F62">
      <w:pPr>
        <w:keepNext/>
        <w:keepLines/>
        <w:numPr>
          <w:ilvl w:val="2"/>
          <w:numId w:val="8"/>
        </w:numPr>
        <w:tabs>
          <w:tab w:val="left" w:pos="122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Concepting</w:t>
      </w:r>
    </w:p>
    <w:p w14:paraId="4C89398C" w14:textId="77777777" w:rsidR="0093677E" w:rsidRPr="003F3A1E" w:rsidRDefault="00E26F62">
      <w:pPr>
        <w:keepNext/>
        <w:keepLines/>
        <w:numPr>
          <w:ilvl w:val="2"/>
          <w:numId w:val="8"/>
        </w:numPr>
        <w:tabs>
          <w:tab w:val="left" w:pos="122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Concepting Workshop</w:t>
      </w:r>
    </w:p>
    <w:p w14:paraId="4771989C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BF86FF6" w14:textId="77777777" w:rsidR="0093677E" w:rsidRPr="003F3A1E" w:rsidRDefault="00E26F62">
      <w:pPr>
        <w:keepNext/>
        <w:keepLines/>
        <w:numPr>
          <w:ilvl w:val="1"/>
          <w:numId w:val="8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Software manufacturing</w:t>
      </w:r>
    </w:p>
    <w:p w14:paraId="34EC21A9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1D41C72" w14:textId="77777777" w:rsidR="0093677E" w:rsidRPr="003F3A1E" w:rsidRDefault="00E26F62">
      <w:pPr>
        <w:keepNext/>
        <w:keepLines/>
        <w:numPr>
          <w:ilvl w:val="1"/>
          <w:numId w:val="8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classes of objects</w:t>
      </w:r>
    </w:p>
    <w:p w14:paraId="21542944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4BFE61A" w14:textId="77777777" w:rsidR="0093677E" w:rsidRPr="003F3A1E" w:rsidRDefault="00E26F62">
      <w:pPr>
        <w:keepNext/>
        <w:keepLines/>
        <w:numPr>
          <w:ilvl w:val="1"/>
          <w:numId w:val="8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operational interface design</w:t>
      </w:r>
    </w:p>
    <w:p w14:paraId="40EB4977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D6E21CA" w14:textId="77777777" w:rsidR="0093677E" w:rsidRPr="003F3A1E" w:rsidRDefault="00E26F62">
      <w:pPr>
        <w:keepNext/>
        <w:keepLines/>
        <w:numPr>
          <w:ilvl w:val="1"/>
          <w:numId w:val="8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physical object networks</w:t>
      </w:r>
    </w:p>
    <w:p w14:paraId="251307C5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61DCBAF" w14:textId="77777777" w:rsidR="0093677E" w:rsidRPr="003F3A1E" w:rsidRDefault="00E26F62">
      <w:pPr>
        <w:keepNext/>
        <w:keepLines/>
        <w:numPr>
          <w:ilvl w:val="1"/>
          <w:numId w:val="8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object coding, testing and sub-assembly</w:t>
      </w:r>
    </w:p>
    <w:p w14:paraId="201BDE7B" w14:textId="77777777" w:rsidR="0093677E" w:rsidRPr="003F3A1E" w:rsidRDefault="0093677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832C95B" w14:textId="77777777" w:rsidR="0093677E" w:rsidRPr="003F3A1E" w:rsidRDefault="00E26F62">
      <w:pPr>
        <w:keepNext/>
        <w:keepLines/>
        <w:numPr>
          <w:ilvl w:val="1"/>
          <w:numId w:val="8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final assembly, integration testing, and user acceptance testing</w:t>
      </w:r>
    </w:p>
    <w:p w14:paraId="7F639C7E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eastAsia="Arial"/>
          <w:lang w:val="en-US" w:eastAsia="en-US" w:bidi="en-US"/>
        </w:rPr>
      </w:pPr>
    </w:p>
    <w:p w14:paraId="2B779851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eastAsia="Arial"/>
          <w:lang w:val="en-US" w:eastAsia="en-US" w:bidi="en-US"/>
        </w:rPr>
      </w:pPr>
    </w:p>
    <w:p w14:paraId="261B2FB9" w14:textId="77777777" w:rsidR="0093677E" w:rsidRPr="003F3A1E" w:rsidRDefault="00E26F6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F3A1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ny other Intellectual Property Rights developed, owned or possessed by [MEMBER NAME] concerning or illustrating the [SPECIFY] methodology or its application.</w:t>
      </w:r>
    </w:p>
    <w:p w14:paraId="7C028CF1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8E5F75C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794F36FF" w14:textId="77777777" w:rsidR="0093677E" w:rsidRPr="003F3A1E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F3A1E">
        <w:rPr>
          <w:rFonts w:eastAsia="Arial"/>
          <w:lang w:val="en-US" w:eastAsia="en-US" w:bidi="en-US"/>
        </w:rPr>
        <w:t>IN WITNESS WHEREOF, each party to this agreement has caused it to be executed at [PLACE OF EXECUTION] on the date indicated above.</w:t>
      </w:r>
    </w:p>
    <w:p w14:paraId="6EFDC5C7" w14:textId="77777777" w:rsidR="0093677E" w:rsidRPr="003F3A1E" w:rsidRDefault="0093677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89947ED" w14:textId="77777777" w:rsidR="0093677E" w:rsidRPr="003F3A1E" w:rsidRDefault="0093677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164416B3" w14:textId="1AD7370D" w:rsidR="0093677E" w:rsidRDefault="00E26F62" w:rsidP="003F3A1E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</w:pPr>
      <w:r w:rsidRPr="003F3A1E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 xml:space="preserve">[YOUR COMPANY NAME] </w:t>
      </w:r>
      <w:r w:rsidRPr="003F3A1E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ab/>
      </w:r>
      <w:r w:rsidRPr="003F3A1E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ab/>
      </w:r>
      <w:r w:rsidRPr="003F3A1E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ab/>
        <w:t>[COMPANY NAME]</w:t>
      </w:r>
    </w:p>
    <w:p w14:paraId="08CF7C10" w14:textId="77777777" w:rsidR="003F3A1E" w:rsidRPr="003F3A1E" w:rsidRDefault="003F3A1E" w:rsidP="003F3A1E">
      <w:pPr>
        <w:rPr>
          <w:rFonts w:eastAsia="Arial"/>
          <w:lang w:val="en-US" w:eastAsia="en-US" w:bidi="en-US"/>
        </w:rPr>
      </w:pPr>
    </w:p>
    <w:p w14:paraId="4D27845A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00D5ACC" w14:textId="77777777" w:rsidR="0093677E" w:rsidRPr="003F3A1E" w:rsidRDefault="00E26F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1B60FF61" w14:textId="77777777" w:rsidR="0093677E" w:rsidRPr="003F3A1E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3F3A1E">
        <w:rPr>
          <w:rFonts w:eastAsia="Arial"/>
          <w:color w:val="000000"/>
          <w:lang w:val="en-US" w:eastAsia="en-US" w:bidi="en-US"/>
        </w:rPr>
        <w:t>Authorised Signature</w:t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  <w:t>Authoris</w:t>
      </w:r>
      <w:r w:rsidR="00BA57F8" w:rsidRPr="003F3A1E">
        <w:rPr>
          <w:rFonts w:eastAsia="Arial"/>
          <w:color w:val="000000"/>
          <w:lang w:val="en-US" w:eastAsia="en-US" w:bidi="en-US"/>
        </w:rPr>
        <w:t>ed Signature</w:t>
      </w:r>
    </w:p>
    <w:p w14:paraId="7331F9B6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5F45C1E9" w14:textId="77777777" w:rsidR="0093677E" w:rsidRPr="003F3A1E" w:rsidRDefault="0093677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122CFF29" w14:textId="77777777" w:rsidR="0093677E" w:rsidRPr="003F3A1E" w:rsidRDefault="00E26F6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</w:p>
    <w:p w14:paraId="63457081" w14:textId="77777777" w:rsidR="0093677E" w:rsidRPr="003F3A1E" w:rsidRDefault="00E26F6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  <w:r w:rsidRPr="003F3A1E">
        <w:rPr>
          <w:rFonts w:eastAsia="Arial"/>
          <w:color w:val="000000"/>
          <w:lang w:val="en-US" w:eastAsia="en-US" w:bidi="en-US"/>
        </w:rPr>
        <w:t>Print Name and Title</w:t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  <w:t>Print Name and Title</w:t>
      </w:r>
    </w:p>
    <w:p w14:paraId="79F9EFEF" w14:textId="77777777" w:rsidR="0093677E" w:rsidRPr="003F3A1E" w:rsidRDefault="0093677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04769352" w14:textId="77777777" w:rsidR="0093677E" w:rsidRPr="003F3A1E" w:rsidRDefault="0093677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53FE6F0E" w14:textId="4D679AE7" w:rsidR="0093677E" w:rsidRDefault="0093677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1AAE7E11" w14:textId="3327061A" w:rsidR="003F3A1E" w:rsidRDefault="003F3A1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7B21E890" w14:textId="77777777" w:rsidR="003F3A1E" w:rsidRPr="003F3A1E" w:rsidRDefault="003F3A1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62F743C0" w14:textId="77777777" w:rsidR="0093677E" w:rsidRPr="003F3A1E" w:rsidRDefault="00E26F62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</w:pPr>
      <w:r w:rsidRPr="003F3A1E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>[MEMBER NAME]</w:t>
      </w:r>
      <w:r w:rsidRPr="003F3A1E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ab/>
      </w:r>
      <w:r w:rsidRPr="003F3A1E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ab/>
      </w:r>
      <w:r w:rsidRPr="003F3A1E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ab/>
      </w:r>
      <w:r w:rsidRPr="003F3A1E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ab/>
      </w:r>
      <w:r w:rsidRPr="003F3A1E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ab/>
      </w:r>
    </w:p>
    <w:p w14:paraId="42EF0A85" w14:textId="77777777" w:rsidR="0093677E" w:rsidRPr="003F3A1E" w:rsidRDefault="0093677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67736E20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254AB59" w14:textId="77777777" w:rsidR="0093677E" w:rsidRPr="003F3A1E" w:rsidRDefault="00E26F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F3A1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</w:p>
    <w:p w14:paraId="153E5A7D" w14:textId="77777777" w:rsidR="0093677E" w:rsidRPr="003F3A1E" w:rsidRDefault="00E26F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3F3A1E">
        <w:rPr>
          <w:rFonts w:eastAsia="Arial"/>
          <w:color w:val="000000"/>
          <w:lang w:val="en-US" w:eastAsia="en-US" w:bidi="en-US"/>
        </w:rPr>
        <w:t>Authoris</w:t>
      </w:r>
      <w:r w:rsidR="00BA57F8" w:rsidRPr="003F3A1E">
        <w:rPr>
          <w:rFonts w:eastAsia="Arial"/>
          <w:color w:val="000000"/>
          <w:lang w:val="en-US" w:eastAsia="en-US" w:bidi="en-US"/>
        </w:rPr>
        <w:t>ed Signature</w:t>
      </w:r>
      <w:r w:rsidR="00BA57F8" w:rsidRPr="003F3A1E">
        <w:rPr>
          <w:rFonts w:eastAsia="Arial"/>
          <w:color w:val="000000"/>
          <w:lang w:val="en-US" w:eastAsia="en-US" w:bidi="en-US"/>
        </w:rPr>
        <w:tab/>
      </w:r>
      <w:r w:rsidR="00BA57F8" w:rsidRPr="003F3A1E">
        <w:rPr>
          <w:rFonts w:eastAsia="Arial"/>
          <w:color w:val="000000"/>
          <w:lang w:val="en-US" w:eastAsia="en-US" w:bidi="en-US"/>
        </w:rPr>
        <w:tab/>
      </w:r>
      <w:r w:rsidR="00BA57F8" w:rsidRPr="003F3A1E">
        <w:rPr>
          <w:rFonts w:eastAsia="Arial"/>
          <w:color w:val="000000"/>
          <w:lang w:val="en-US" w:eastAsia="en-US" w:bidi="en-US"/>
        </w:rPr>
        <w:tab/>
      </w:r>
      <w:r w:rsidR="00BA57F8" w:rsidRPr="003F3A1E">
        <w:rPr>
          <w:rFonts w:eastAsia="Arial"/>
          <w:color w:val="000000"/>
          <w:lang w:val="en-US" w:eastAsia="en-US" w:bidi="en-US"/>
        </w:rPr>
        <w:tab/>
      </w:r>
      <w:r w:rsidR="00BA57F8" w:rsidRPr="003F3A1E">
        <w:rPr>
          <w:rFonts w:eastAsia="Arial"/>
          <w:color w:val="000000"/>
          <w:lang w:val="en-US" w:eastAsia="en-US" w:bidi="en-US"/>
        </w:rPr>
        <w:tab/>
      </w:r>
    </w:p>
    <w:p w14:paraId="14222922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7D90A7E8" w14:textId="77777777" w:rsidR="0093677E" w:rsidRPr="003F3A1E" w:rsidRDefault="0093677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31867614" w14:textId="77777777" w:rsidR="0093677E" w:rsidRPr="003F3A1E" w:rsidRDefault="00E26F6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u w:val="single"/>
          <w:lang w:val="en-US" w:eastAsia="en-US" w:bidi="en-US"/>
        </w:rPr>
        <w:tab/>
      </w:r>
      <w:r w:rsidRPr="003F3A1E">
        <w:rPr>
          <w:rFonts w:eastAsia="Arial"/>
          <w:lang w:val="en-US" w:eastAsia="en-US" w:bidi="en-US"/>
        </w:rPr>
        <w:tab/>
      </w:r>
    </w:p>
    <w:p w14:paraId="0E6CAE6B" w14:textId="77777777" w:rsidR="0093677E" w:rsidRPr="003F3A1E" w:rsidRDefault="00E26F6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3F3A1E">
        <w:rPr>
          <w:rFonts w:eastAsia="Arial"/>
          <w:color w:val="000000"/>
          <w:lang w:val="en-US" w:eastAsia="en-US" w:bidi="en-US"/>
        </w:rPr>
        <w:t>Print Name and Title</w:t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</w:r>
      <w:r w:rsidRPr="003F3A1E">
        <w:rPr>
          <w:rFonts w:eastAsia="Arial"/>
          <w:color w:val="000000"/>
          <w:lang w:val="en-US" w:eastAsia="en-US" w:bidi="en-US"/>
        </w:rPr>
        <w:tab/>
      </w:r>
    </w:p>
    <w:p w14:paraId="7A6BE77B" w14:textId="77777777" w:rsidR="0093677E" w:rsidRPr="003F3A1E" w:rsidRDefault="009367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sectPr w:rsidR="0093677E" w:rsidRPr="003F3A1E">
      <w:footerReference w:type="default" r:id="rId8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1EEF53" w14:textId="77777777" w:rsidR="00104D8A" w:rsidRDefault="00104D8A">
      <w:r>
        <w:separator/>
      </w:r>
    </w:p>
  </w:endnote>
  <w:endnote w:type="continuationSeparator" w:id="0">
    <w:p w14:paraId="459FAB60" w14:textId="77777777" w:rsidR="00104D8A" w:rsidRDefault="00104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22AC4" w14:textId="77777777" w:rsidR="0093677E" w:rsidRPr="00F7519A" w:rsidRDefault="00E26F62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Style w:val="PageNumber"/>
        <w:rFonts w:eastAsia="Arial"/>
        <w:noProof/>
        <w:sz w:val="20"/>
      </w:rPr>
    </w:pPr>
    <w:r w:rsidRPr="00F7519A">
      <w:rPr>
        <w:rFonts w:eastAsia="Arial"/>
        <w:sz w:val="20"/>
      </w:rPr>
      <w:t>License Agreement</w:t>
    </w:r>
    <w:r w:rsidRPr="00F7519A">
      <w:rPr>
        <w:rFonts w:eastAsia="Arial"/>
        <w:sz w:val="20"/>
      </w:rPr>
      <w:tab/>
    </w:r>
    <w:r w:rsidRPr="00F7519A">
      <w:rPr>
        <w:rFonts w:eastAsia="Arial"/>
        <w:sz w:val="20"/>
        <w:lang w:val="en-US" w:eastAsia="en-US" w:bidi="en-US"/>
      </w:rPr>
      <w:t xml:space="preserve">Page </w:t>
    </w:r>
    <w:r w:rsidRPr="00F7519A">
      <w:rPr>
        <w:rStyle w:val="PageNumber"/>
        <w:rFonts w:eastAsia="Arial"/>
        <w:noProof/>
        <w:sz w:val="20"/>
      </w:rPr>
      <w:fldChar w:fldCharType="begin"/>
    </w:r>
    <w:r w:rsidRPr="00F7519A">
      <w:rPr>
        <w:rStyle w:val="PageNumber"/>
        <w:rFonts w:eastAsia="Arial"/>
        <w:noProof/>
        <w:sz w:val="20"/>
      </w:rPr>
      <w:instrText xml:space="preserve"> PAGE \* Arabic \* MERGEFORMAT </w:instrText>
    </w:r>
    <w:r w:rsidRPr="00F7519A">
      <w:rPr>
        <w:rStyle w:val="PageNumber"/>
        <w:rFonts w:eastAsia="Arial"/>
        <w:noProof/>
        <w:sz w:val="20"/>
      </w:rPr>
      <w:fldChar w:fldCharType="separate"/>
    </w:r>
    <w:r w:rsidR="007D1880">
      <w:rPr>
        <w:rStyle w:val="PageNumber"/>
        <w:rFonts w:eastAsia="Arial"/>
        <w:noProof/>
        <w:sz w:val="20"/>
      </w:rPr>
      <w:t>1</w:t>
    </w:r>
    <w:r w:rsidRPr="00F7519A">
      <w:rPr>
        <w:rStyle w:val="PageNumber"/>
        <w:rFonts w:eastAsia="Arial"/>
        <w:noProof/>
        <w:sz w:val="20"/>
      </w:rPr>
      <w:fldChar w:fldCharType="end"/>
    </w:r>
    <w:r w:rsidRPr="00F7519A">
      <w:rPr>
        <w:rStyle w:val="PageNumber"/>
        <w:rFonts w:eastAsia="Arial"/>
        <w:sz w:val="20"/>
        <w:lang w:val="en-US" w:eastAsia="en-US" w:bidi="en-US"/>
      </w:rPr>
      <w:t xml:space="preserve"> of </w:t>
    </w:r>
    <w:r w:rsidRPr="00F7519A">
      <w:rPr>
        <w:rStyle w:val="PageNumber"/>
        <w:rFonts w:eastAsia="Arial"/>
        <w:noProof/>
        <w:sz w:val="20"/>
      </w:rPr>
      <w:fldChar w:fldCharType="begin"/>
    </w:r>
    <w:r w:rsidRPr="00F7519A">
      <w:rPr>
        <w:rStyle w:val="PageNumber"/>
        <w:rFonts w:eastAsia="Arial"/>
        <w:noProof/>
        <w:sz w:val="20"/>
      </w:rPr>
      <w:instrText xml:space="preserve"> NUMPAGES \* Arabic \* MERGEFORMAT </w:instrText>
    </w:r>
    <w:r w:rsidRPr="00F7519A">
      <w:rPr>
        <w:rStyle w:val="PageNumber"/>
        <w:rFonts w:eastAsia="Arial"/>
        <w:noProof/>
        <w:sz w:val="20"/>
      </w:rPr>
      <w:fldChar w:fldCharType="separate"/>
    </w:r>
    <w:r w:rsidR="007D1880">
      <w:rPr>
        <w:rStyle w:val="PageNumber"/>
        <w:rFonts w:eastAsia="Arial"/>
        <w:noProof/>
        <w:sz w:val="20"/>
      </w:rPr>
      <w:t>6</w:t>
    </w:r>
    <w:r w:rsidRPr="00F7519A">
      <w:rPr>
        <w:rStyle w:val="PageNumber"/>
        <w:rFonts w:eastAsia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87DA2" w14:textId="77777777" w:rsidR="00104D8A" w:rsidRDefault="00104D8A">
      <w:r>
        <w:separator/>
      </w:r>
    </w:p>
  </w:footnote>
  <w:footnote w:type="continuationSeparator" w:id="0">
    <w:p w14:paraId="1F27B890" w14:textId="77777777" w:rsidR="00104D8A" w:rsidRDefault="00104D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920B0"/>
    <w:multiLevelType w:val="multilevel"/>
    <w:tmpl w:val="68340C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CDF4417"/>
    <w:multiLevelType w:val="multilevel"/>
    <w:tmpl w:val="B4A25F6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3AF63FC2"/>
    <w:multiLevelType w:val="multilevel"/>
    <w:tmpl w:val="4768B64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4BD561D4"/>
    <w:multiLevelType w:val="multilevel"/>
    <w:tmpl w:val="762857C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57620DFE"/>
    <w:multiLevelType w:val="multilevel"/>
    <w:tmpl w:val="D7C64D1E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6B7E110F"/>
    <w:multiLevelType w:val="multilevel"/>
    <w:tmpl w:val="40960472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754D66B4"/>
    <w:multiLevelType w:val="multilevel"/>
    <w:tmpl w:val="94761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7D713252"/>
    <w:multiLevelType w:val="multilevel"/>
    <w:tmpl w:val="783634F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jA1NLM0sTQxtTBV0lEKTi0uzszPAykwrAUAXbqDuiwAAAA="/>
    <w:docVar w:name="Description" w:val="This particular legal document or agreement of assignment is used to assist in articulating the terms of a license agreement multi users,. See other legal documents that you may be interested in at https://www.templateguru.co.za/templates/legal/"/>
    <w:docVar w:name="Excerpt" w:val="LICENSE AGREEMENT-MULTI USERS_x000a_For each Program the applicable Supplement shall specify: (i) the Hardware (including the_x000a_central processing unit (s) (CPU), (ii) the Operating System Software, (iii) the total fees, (iv) the_x000a_number of permitted Developers and/or users with unique logins (if any), and (v) the Site."/>
    <w:docVar w:name="Source" w:val="www.lawyers-in-usa.com"/>
    <w:docVar w:name="Tags" w:val="license agreements, confidentiality, entrepreneur, legal documents, entrepreneurship, trademark, assignment, software, invention, multi user, license agreement-multi users template,  license agreement-multi users example"/>
  </w:docVars>
  <w:rsids>
    <w:rsidRoot w:val="0093677E"/>
    <w:rsid w:val="0002359F"/>
    <w:rsid w:val="00104D8A"/>
    <w:rsid w:val="001320DB"/>
    <w:rsid w:val="002F79BE"/>
    <w:rsid w:val="00394883"/>
    <w:rsid w:val="003F3A1E"/>
    <w:rsid w:val="004C7B28"/>
    <w:rsid w:val="004D2147"/>
    <w:rsid w:val="006E5E76"/>
    <w:rsid w:val="007D1880"/>
    <w:rsid w:val="007F5ED7"/>
    <w:rsid w:val="00835C1B"/>
    <w:rsid w:val="0093677E"/>
    <w:rsid w:val="00BA57F8"/>
    <w:rsid w:val="00CC502C"/>
    <w:rsid w:val="00E26F62"/>
    <w:rsid w:val="00F75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B56C8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eastAsia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qFormat/>
    <w:pPr>
      <w:keepNext/>
      <w:widowControl w:val="0"/>
      <w:jc w:val="both"/>
      <w:outlineLvl w:val="1"/>
    </w:pPr>
    <w:rPr>
      <w:rFonts w:ascii="Arial" w:eastAsia="Arial" w:hAnsi="Arial" w:cs="Arial"/>
      <w:b/>
      <w:bCs/>
      <w:color w:val="000000"/>
      <w:sz w:val="20"/>
      <w:szCs w:val="20"/>
    </w:rPr>
  </w:style>
  <w:style w:type="paragraph" w:styleId="Heading3">
    <w:name w:val="heading 3"/>
    <w:basedOn w:val="Normal"/>
    <w:next w:val="Normal"/>
    <w:qFormat/>
    <w:pPr>
      <w:jc w:val="both"/>
      <w:outlineLvl w:val="2"/>
    </w:pPr>
    <w:rPr>
      <w:rFonts w:ascii="Arial" w:eastAsia="Arial" w:hAnsi="Arial" w:cs="Arial"/>
      <w:sz w:val="20"/>
      <w:szCs w:val="20"/>
    </w:rPr>
  </w:style>
  <w:style w:type="paragraph" w:styleId="Heading4">
    <w:name w:val="heading 4"/>
    <w:basedOn w:val="Normal"/>
    <w:next w:val="Normal"/>
    <w:qFormat/>
    <w:pPr>
      <w:jc w:val="both"/>
      <w:outlineLvl w:val="3"/>
    </w:pPr>
    <w:rPr>
      <w:rFonts w:ascii="Arial" w:eastAsia="Arial" w:hAnsi="Arial" w:cs="Arial"/>
      <w:sz w:val="20"/>
      <w:szCs w:val="20"/>
    </w:rPr>
  </w:style>
  <w:style w:type="paragraph" w:styleId="Heading5">
    <w:name w:val="heading 5"/>
    <w:basedOn w:val="Normal"/>
    <w:next w:val="Normal"/>
    <w:qFormat/>
    <w:pPr>
      <w:jc w:val="both"/>
      <w:outlineLvl w:val="4"/>
    </w:pPr>
    <w:rPr>
      <w:rFonts w:ascii="Arial" w:eastAsia="Arial" w:hAnsi="Arial" w:cs="Arial"/>
      <w:sz w:val="20"/>
      <w:szCs w:val="20"/>
    </w:rPr>
  </w:style>
  <w:style w:type="paragraph" w:styleId="Heading6">
    <w:name w:val="heading 6"/>
    <w:basedOn w:val="Normal"/>
    <w:next w:val="Normal"/>
    <w:qFormat/>
    <w:pPr>
      <w:spacing w:before="240" w:after="60"/>
      <w:jc w:val="both"/>
      <w:outlineLvl w:val="5"/>
    </w:pPr>
    <w:rPr>
      <w:rFonts w:ascii="Arial" w:eastAsia="Arial" w:hAnsi="Arial" w:cs="Arial"/>
      <w:i/>
      <w:i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jc w:val="both"/>
      <w:outlineLvl w:val="6"/>
    </w:pPr>
    <w:rPr>
      <w:rFonts w:ascii="Arial" w:eastAsia="Arial" w:hAnsi="Arial" w:cs="Arial"/>
      <w:sz w:val="20"/>
      <w:szCs w:val="20"/>
    </w:rPr>
  </w:style>
  <w:style w:type="paragraph" w:styleId="Heading8">
    <w:name w:val="heading 8"/>
    <w:basedOn w:val="Normal"/>
    <w:next w:val="Normal"/>
    <w:qFormat/>
    <w:pPr>
      <w:spacing w:before="240" w:after="60"/>
      <w:jc w:val="both"/>
      <w:outlineLvl w:val="7"/>
    </w:pPr>
    <w:rPr>
      <w:rFonts w:ascii="Arial" w:eastAsia="Arial" w:hAnsi="Arial" w:cs="Arial"/>
      <w:i/>
      <w:iCs/>
      <w:sz w:val="20"/>
      <w:szCs w:val="20"/>
    </w:rPr>
  </w:style>
  <w:style w:type="paragraph" w:styleId="Heading9">
    <w:name w:val="heading 9"/>
    <w:basedOn w:val="Normal"/>
    <w:next w:val="Normal"/>
    <w:qFormat/>
    <w:pPr>
      <w:spacing w:before="240" w:after="60"/>
      <w:jc w:val="both"/>
      <w:outlineLvl w:val="8"/>
    </w:pPr>
    <w:rPr>
      <w:rFonts w:ascii="Arial" w:eastAsia="Arial" w:hAnsi="Arial" w:cs="Arial"/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BodyTextIndent">
    <w:name w:val="Body Text Indent"/>
    <w:basedOn w:val="Normal"/>
    <w:qFormat/>
    <w:pPr>
      <w:ind w:left="720" w:hanging="720"/>
    </w:pPr>
    <w:rPr>
      <w:rFonts w:ascii="Arial" w:eastAsia="Arial" w:hAnsi="Arial" w:cs="Arial"/>
      <w:sz w:val="20"/>
      <w:szCs w:val="2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ListParagraph">
    <w:name w:val="List Paragraph"/>
    <w:basedOn w:val="Normal"/>
    <w:uiPriority w:val="34"/>
    <w:qFormat/>
    <w:rsid w:val="006E5E76"/>
    <w:pPr>
      <w:ind w:left="720"/>
      <w:contextualSpacing/>
    </w:p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/>
      <w:sz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42</Words>
  <Characters>7018</Characters>
  <Application>Microsoft Office Word</Application>
  <DocSecurity>0</DocSecurity>
  <Lines>224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CENCE AGREEMENT</vt:lpstr>
    </vt:vector>
  </TitlesOfParts>
  <Company/>
  <LinksUpToDate>false</LinksUpToDate>
  <CharactersWithSpaces>8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09-12T10:16:00Z</dcterms:created>
  <dcterms:modified xsi:type="dcterms:W3CDTF">2019-10-21T19:12:00Z</dcterms:modified>
  <cp:category/>
</cp:coreProperties>
</file>